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5868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389634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90147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25098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78581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347800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4099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286253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27205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32714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26526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354621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Онвудиве Виктор Чибуике</dc:creator>
  <dc:language>ru-RU</dc:language>
  <cp:keywords/>
  <dcterms:created xsi:type="dcterms:W3CDTF">2023-04-04T13:03:04Z</dcterms:created>
  <dcterms:modified xsi:type="dcterms:W3CDTF">2023-04-04T13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